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olly.JS</w:t>
      </w:r>
      <w:r>
        <w:t xml:space="preserve"> </w:t>
      </w:r>
      <w:r>
        <w:t xml:space="preserve">is a standalone, framework-agnostic JavaScript library that enables recording, replaying, and stubbing of HTTP interactions.</w:t>
      </w:r>
      <w:r>
        <w:t xml:space="preserve"> </w:t>
      </w:r>
      <w:hyperlink r:id="rId20">
        <w:r>
          <w:rPr>
            <w:rStyle w:val="Hyperlink"/>
          </w:rPr>
          <w:t xml:space="preserve">It allows developers to mock requests and responses with ease while providing fine-grained control over each request using a simple, powerful, and intuitive API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 five reference links where you can learn more about Polly.J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 Repository</w:t>
      </w:r>
      <w:r>
        <w:t xml:space="preserve">: Explore the official Polly.JS repository on GitHub for detailed documentation, examples, and community contributions:</w:t>
      </w:r>
      <w:r>
        <w:t xml:space="preserve"> </w:t>
      </w:r>
      <w:hyperlink r:id="rId20">
        <w:r>
          <w:rPr>
            <w:rStyle w:val="Hyperlink"/>
          </w:rPr>
          <w:t xml:space="preserve">Netflix/pollyjs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 Start Documentation</w:t>
      </w:r>
      <w:r>
        <w:t xml:space="preserve">: Get started quickly with Polly.JS by following the Quick Start guide:</w:t>
      </w:r>
      <w:r>
        <w:t xml:space="preserve"> </w:t>
      </w:r>
      <w:hyperlink r:id="rId20">
        <w:r>
          <w:rPr>
            <w:rStyle w:val="Hyperlink"/>
          </w:rPr>
          <w:t xml:space="preserve">Polly.JS Quick Start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ly.JS Documentation</w:t>
      </w:r>
      <w:r>
        <w:t xml:space="preserve">: Dive deeper into Polly’s features, strategies, and usage patterns in the official documentation:</w:t>
      </w:r>
      <w:r>
        <w:t xml:space="preserve"> </w:t>
      </w:r>
      <w:hyperlink r:id="rId21">
        <w:r>
          <w:rPr>
            <w:rStyle w:val="Hyperlink"/>
          </w:rPr>
          <w:t xml:space="preserve">Polly.JS Documentation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de.js Text-to-Speech Tutorial</w:t>
      </w:r>
      <w:r>
        <w:t xml:space="preserve">: Learn how to use Polly.JS for text-to-speech capabilities in Node.js applications:</w:t>
      </w:r>
      <w:r>
        <w:t xml:space="preserve"> </w:t>
      </w:r>
      <w:hyperlink r:id="rId22">
        <w:r>
          <w:rPr>
            <w:rStyle w:val="Hyperlink"/>
          </w:rPr>
          <w:t xml:space="preserve">Node.js Text to Speech using AWS Polly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ult Handling with Polly</w:t>
      </w:r>
      <w:r>
        <w:t xml:space="preserve">: A beginner’s guide to using Polly for handling transient faults in .NET applications:</w:t>
      </w:r>
      <w:r>
        <w:t xml:space="preserve"> </w:t>
      </w:r>
      <w:hyperlink r:id="rId23">
        <w:r>
          <w:rPr>
            <w:rStyle w:val="Hyperlink"/>
          </w:rPr>
          <w:t xml:space="preserve">Fault Handling with Polly - A Beginners Guide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Polly.J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tnetplaybook.com/fault-handling-with-polly-a-beginners-guide/" TargetMode="External" /><Relationship Type="http://schemas.openxmlformats.org/officeDocument/2006/relationships/hyperlink" Id="rId20" Target="https://github.com/Netflix/pollyjs/" TargetMode="External" /><Relationship Type="http://schemas.openxmlformats.org/officeDocument/2006/relationships/hyperlink" Id="rId22" Target="https://medium.com/@livajorge7/node-js-text-to-speech-using-aws-polly-empowering-applications-with-natural-language-interfaces-518cb85e93bd" TargetMode="External" /><Relationship Type="http://schemas.openxmlformats.org/officeDocument/2006/relationships/hyperlink" Id="rId21" Target="https://www.pollydoc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tnetplaybook.com/fault-handling-with-polly-a-beginners-guide/" TargetMode="External" /><Relationship Type="http://schemas.openxmlformats.org/officeDocument/2006/relationships/hyperlink" Id="rId20" Target="https://github.com/Netflix/pollyjs/" TargetMode="External" /><Relationship Type="http://schemas.openxmlformats.org/officeDocument/2006/relationships/hyperlink" Id="rId22" Target="https://medium.com/@livajorge7/node-js-text-to-speech-using-aws-polly-empowering-applications-with-natural-language-interfaces-518cb85e93bd" TargetMode="External" /><Relationship Type="http://schemas.openxmlformats.org/officeDocument/2006/relationships/hyperlink" Id="rId21" Target="https://www.pollydoc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14Z</dcterms:created>
  <dcterms:modified xsi:type="dcterms:W3CDTF">2024-03-23T05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